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3C53ACED" w14:textId="08E58A4E" w:rsidR="00765671" w:rsidRPr="00765671" w:rsidRDefault="009526BB" w:rsidP="0076567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711DCFF8" w14:textId="77777777" w:rsidR="00765671" w:rsidRDefault="00765671" w:rsidP="0076567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1FC04F10" w14:textId="77777777" w:rsidR="00765671" w:rsidRDefault="00765671" w:rsidP="0076567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372D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32A1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Pr="004C32A1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4C32A1">
        <w:rPr>
          <w:rFonts w:ascii="Muli" w:eastAsia="Muli" w:hAnsi="Muli" w:cs="Muli"/>
          <w:color w:val="000000" w:themeColor="text1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A475A94" w14:textId="77777777" w:rsidR="004C32A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BD7BDEF" w14:textId="3E6AB050" w:rsidR="004C32A1" w:rsidRDefault="004C32A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1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w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an create particular area for data </w:t>
      </w:r>
    </w:p>
    <w:p w14:paraId="00000019" w14:textId="2CE079BB" w:rsidR="00173A24" w:rsidRDefault="004C32A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s used for styling various togeth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F1388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32A1">
        <w:rPr>
          <w:color w:val="202124"/>
          <w:shd w:val="clear" w:color="auto" w:fill="FFFFFF"/>
        </w:rPr>
        <w:t>position: relative places an element relative to its current position without changing the layout around it, whereas position: absolute places an element </w:t>
      </w:r>
      <w:r w:rsidR="004C32A1">
        <w:rPr>
          <w:b/>
          <w:bCs/>
          <w:color w:val="202124"/>
          <w:shd w:val="clear" w:color="auto" w:fill="FFFFFF"/>
        </w:rPr>
        <w:t>relative to its parent's position and changing the</w:t>
      </w:r>
      <w:r w:rsidR="004C32A1">
        <w:rPr>
          <w:color w:val="202124"/>
          <w:shd w:val="clear" w:color="auto" w:fill="FFFFFF"/>
        </w:rPr>
        <w:t>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bookmarkStart w:id="0" w:name="_GoBack"/>
      <w:bookmarkEnd w:id="0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C32A1"/>
    <w:rsid w:val="00765671"/>
    <w:rsid w:val="009526BB"/>
    <w:rsid w:val="00E11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5</cp:revision>
  <dcterms:created xsi:type="dcterms:W3CDTF">2021-01-06T05:46:00Z</dcterms:created>
  <dcterms:modified xsi:type="dcterms:W3CDTF">2021-08-20T11:16:00Z</dcterms:modified>
</cp:coreProperties>
</file>